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mi Sakamo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m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kamo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9 Cutters Mill Ln, シャンバーグ イリノイ州 アメリカ合衆国 Sch 6019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og_riki_choco@yahoo.co.jp</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3764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ku</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3/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